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X2a150cd9495214a1e0d9ad43896e7e37325550f"/>
    <w:p>
      <w:pPr>
        <w:pStyle w:val="Heading1"/>
      </w:pPr>
      <w:r>
        <w:t xml:space="preserve">Internship Application Letter for Psychology Internship</w:t>
      </w:r>
    </w:p>
    <w:bookmarkEnd w:id="20"/>
    <w:p>
      <w:pPr>
        <w:pStyle w:val="FirstParagraph"/>
      </w:pPr>
      <w:r>
        <w:t xml:space="preserve">Sarah Chen</w:t>
      </w:r>
      <w:r>
        <w:br/>
      </w:r>
      <w:r>
        <w:t xml:space="preserve">250 Bloor Street West, Apt 5B</w:t>
      </w:r>
      <w:r>
        <w:br/>
      </w:r>
      <w:r>
        <w:t xml:space="preserve">Toronto, ON M5S 1M2</w:t>
      </w:r>
      <w:r>
        <w:br/>
      </w:r>
      <w:r>
        <w:t xml:space="preserve">sarah.chen@email.com | (416) 555-7890</w:t>
      </w:r>
    </w:p>
    <w:p>
      <w:pPr>
        <w:pStyle w:val="BodyText"/>
      </w:pPr>
      <w:r>
        <w:t xml:space="preserve">October 26, 2023</w:t>
      </w:r>
    </w:p>
    <w:p>
      <w:pPr>
        <w:pStyle w:val="BodyText"/>
      </w:pPr>
      <w:r>
        <w:t xml:space="preserve">Hiring Committee</w:t>
      </w:r>
      <w:r>
        <w:br/>
      </w:r>
      <w:r>
        <w:t xml:space="preserve">Toronto Mental Health Services Network</w:t>
      </w:r>
      <w:r>
        <w:br/>
      </w:r>
      <w:r>
        <w:t xml:space="preserve">150 College Street, Suite 300</w:t>
      </w:r>
      <w:r>
        <w:br/>
      </w:r>
      <w:r>
        <w:t xml:space="preserve">Toronto, ON M5S 1X4</w:t>
      </w:r>
    </w:p>
    <w:p>
      <w:pPr>
        <w:pStyle w:val="BodyText"/>
      </w:pPr>
      <w:r>
        <w:t xml:space="preserve">Application for Psychology Internship Position</w:t>
      </w:r>
    </w:p>
    <w:p>
      <w:pPr>
        <w:pStyle w:val="BodyText"/>
      </w:pPr>
      <w:r>
        <w:t xml:space="preserve">Dear Hiring Committee,</w:t>
      </w:r>
    </w:p>
    <w:p>
      <w:pPr>
        <w:pStyle w:val="BodyText"/>
      </w:pPr>
      <w:r>
        <w:t xml:space="preserve">I am writing this Internship Application Letter to express my enthusiastic interest in the Psychology Internship position at Toronto Mental Health Services Network, as advertised on the Ontario Psychological Association website. As a final-year Master of Science candidate in Clinical Psychology at the University of Toronto, I have meticulously prepared for an opportunity to contribute meaningfully within Canada's premier mental health ecosystem. My academic trajectory, clinical exposure across diverse Toronto communities, and profound commitment to evidence-based practice align precisely with your organization's mission to advance psychological wellness in Canada Toronto.</w:t>
      </w:r>
    </w:p>
    <w:p>
      <w:pPr>
        <w:pStyle w:val="BodyText"/>
      </w:pPr>
      <w:r>
        <w:t xml:space="preserve">My journey toward becoming a Psychologist began during my undergraduate studies at Ryerson University, where I completed a psychology degree with honors while volunteering at the Centre for Addiction and Mental Health (CAMH) youth outreach program. This early immersion revealed how Toronto's demographic complexity – with its 170+ ethnic communities and socioeconomic disparities – creates both unique challenges and profound opportunities for psychological intervention. At CAMH, I facilitated group sessions for immigrant adolescents navigating cultural identity conflicts, a role that ignited my passion for culturally responsive practice within Canada Toronto's vibrant mosaic. This experience crystallized my understanding that effective mental health care must be deeply rooted in local context – an insight I've carried through every academic and clinical endeavor since.</w:t>
      </w:r>
    </w:p>
    <w:p>
      <w:pPr>
        <w:pStyle w:val="BodyText"/>
      </w:pPr>
      <w:r>
        <w:t xml:space="preserve">The University of Toronto's Master of Science program has equipped me with rigorous theoretical foundations and practical competencies directly applicable to your internship requirements. My graduate research, "Trauma Response Variations in Immigrant Families within Toronto Neighborhoods," involved collaborating with Scarborough Community Health Centre to develop culturally adapted assessment protocols. This project required navigating complex ethical considerations while implementing the Toronto-specific Trauma-Informed Care Framework, which I now integrate into all clinical simulations. Additionally, my practicum at the University of Toronto's Psychological Services Centre provided 420 supervised hours across pediatric neuropsychology, adult cognitive behavioral therapy, and crisis intervention – experiences that honed my ability to work within Canada's integrated healthcare system while maintaining strict adherence to the Regulated Health Professions Act.</w:t>
      </w:r>
    </w:p>
    <w:p>
      <w:pPr>
        <w:pStyle w:val="BodyText"/>
      </w:pPr>
      <w:r>
        <w:t xml:space="preserve">What particularly draws me to Toronto Mental Health Services Network is your organization's pioneering work in community-based mental health initiatives across Toronto. Your recent partnership with the City of Toronto's "Mental Wellness for All" campaign – particularly the mobile therapy units serving homeless populations in downtown core areas – exemplifies the kind of innovative, equity-focused practice I aspire to contribute to as a future Psychologist. Having volunteered with Street Health Network during my undergraduate studies, I witnessed firsthand how Toronto's unique urban landscape requires psychologically nuanced approaches: from recognizing PTSD triggers in shelter environments to adapting therapeutic techniques for language-diverse clients. Your organization's commitment to bridging clinical excellence with community accessibility mirrors my professional ethos developed through years of service across Toronto's mental health sector.</w:t>
      </w:r>
    </w:p>
    <w:p>
      <w:pPr>
        <w:pStyle w:val="BodyText"/>
      </w:pPr>
      <w:r>
        <w:t xml:space="preserve">My academic and clinical preparation includes comprehensive training in Toronto-specific psychological frameworks. I've completed the Canadian Association of Psychologists' "Cultural Competency for Mental Health Practitioners" certification, focusing on Indigenous healing practices within Ontario and trauma-informed approaches for refugee populations – both critical considerations when working with Toronto's 19% immigrant population. Furthermore, my proficiency in Spanish and Mandarin (with functional Cantonese) enables me to effectively serve over 250,000 Toronto residents whose primary language isn't English. This linguistic versatility, combined with my certification in the Ontario Ministry of Health's Trauma-Informed Care Model for Urban Settings, positions me to immediately contribute to your team's capacity within Canada Toronto.</w:t>
      </w:r>
    </w:p>
    <w:p>
      <w:pPr>
        <w:pStyle w:val="BodyText"/>
      </w:pPr>
      <w:r>
        <w:t xml:space="preserve">Beyond technical skills, I bring a deep understanding of Toronto's evolving mental health landscape. My recent publication in the "Canadian Journal of Community Mental Health" analyzed service gaps in post-pandemic youth mental health across Toronto school boards – research that directly informed my approach to crisis intervention during my practicum at York University Counseling Services. This work reinforced how Toronto's unique confluence of academic institutions, cultural centers, and economic pressures creates distinct mental health patterns requiring specialized responses. As a candidate deeply familiar with these dynamics, I am confident in my ability to enhance your team's effectiveness through data-informed practice grounded in Canada Toronto's specific realities.</w:t>
      </w:r>
    </w:p>
    <w:p>
      <w:pPr>
        <w:pStyle w:val="BodyText"/>
      </w:pPr>
      <w:r>
        <w:t xml:space="preserve">My aspiration as an emerging Psychologist extends beyond clinical competence – it encompasses contributing to the systemic advancement of mental healthcare within Canada Toronto. Your internship program represents the ideal convergence point for my academic rigor, multicultural experience, and commitment to service. I am particularly eager to learn from your team's expertise in community-based interventions while applying my background in research methods and cross-cultural communication. As you consider this Internship Application Letter, please know that I've meticulously prepared not only to fulfill your requirements but to actively innovate within the Toronto mental health framework.</w:t>
      </w:r>
    </w:p>
    <w:p>
      <w:pPr>
        <w:pStyle w:val="BodyText"/>
      </w:pPr>
      <w:r>
        <w:t xml:space="preserve">Thank you for considering my application. I am deeply honored by the opportunity to contribute to Toronto Mental Health Services Network's vital work and am eager to discuss how my skills in culturally responsive therapy, community engagement, and research integration can support your mission. I welcome the chance to speak with you at your convenience about how I can contribute as a future Psychologist within Canada Toronto's mental health continuum.</w:t>
      </w:r>
    </w:p>
    <w:p>
      <w:pPr>
        <w:pStyle w:val="BodyText"/>
      </w:pPr>
      <w:r>
        <w:t xml:space="preserve">Sincerely,</w:t>
      </w:r>
      <w:r>
        <w:br/>
      </w:r>
    </w:p>
    <w:p>
      <w:pPr>
        <w:pStyle w:val="BodyText"/>
      </w:pPr>
      <w:r>
        <w:t xml:space="preserve">Sarah Chen</w:t>
      </w:r>
    </w:p>
    <w:p>
      <w:pPr>
        <w:pStyle w:val="BodyText"/>
      </w:pPr>
      <w:r>
        <w:t xml:space="preserve">M.Sc. in Clinical Psychology Candidate</w:t>
      </w:r>
      <w:r>
        <w:br/>
      </w:r>
      <w:r>
        <w:t xml:space="preserve">University of Toronto, Department of Psychology (Expected: April 2024)</w:t>
      </w:r>
      <w:r>
        <w:br/>
      </w:r>
      <w:r>
        <w:t xml:space="preserve">Ontario Psychological Association Member #587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19T13:54:41Z</dcterms:created>
  <dcterms:modified xsi:type="dcterms:W3CDTF">2026-07-19T13:54:41Z</dcterms:modified>
</cp:coreProperties>
</file>

<file path=docProps/custom.xml><?xml version="1.0" encoding="utf-8"?>
<Properties xmlns="http://schemas.openxmlformats.org/officeDocument/2006/custom-properties" xmlns:vt="http://schemas.openxmlformats.org/officeDocument/2006/docPropsVTypes"/>
</file>